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5E496A33"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r w:rsidR="00467F6F" w:rsidRPr="00113D1C">
        <w:t>sharing.nih.gov</w:t>
      </w:r>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647E6B34" w14:textId="77777777" w:rsidR="00113D1C" w:rsidRDefault="00113D1C" w:rsidP="419C11A7">
      <w:pPr>
        <w:pStyle w:val="DataField11pt-Single"/>
        <w:ind w:left="720"/>
        <w:rPr>
          <w:i/>
          <w:iCs/>
        </w:rPr>
      </w:pPr>
    </w:p>
    <w:p w14:paraId="49A69FE7" w14:textId="3C04FBB2" w:rsidR="00B721F6" w:rsidRPr="00B54990" w:rsidRDefault="0009597F" w:rsidP="419C11A7">
      <w:pPr>
        <w:pStyle w:val="DataField11pt-Single"/>
        <w:ind w:left="720"/>
        <w:rPr>
          <w:i/>
          <w:iCs/>
        </w:rPr>
      </w:pPr>
      <w:r>
        <w:t>(UB)</w:t>
      </w:r>
      <w:r w:rsidR="009C0605">
        <w:t xml:space="preserve"> </w:t>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44FA274" w14:textId="77777777" w:rsidR="00113D1C" w:rsidRDefault="00113D1C" w:rsidP="00771A97">
      <w:pPr>
        <w:pStyle w:val="DataField11pt-Single"/>
        <w:ind w:left="720"/>
        <w:rPr>
          <w:i/>
          <w:iCs/>
        </w:rPr>
      </w:pPr>
    </w:p>
    <w:p w14:paraId="16817610" w14:textId="0E90721D" w:rsidR="00B721F6" w:rsidRDefault="0009597F" w:rsidP="00EA64D3">
      <w:pPr>
        <w:pStyle w:val="DataField11pt-Single"/>
        <w:ind w:left="720"/>
      </w:pPr>
      <w:r>
        <w:t>(</w:t>
      </w:r>
      <w:r w:rsidR="00875399">
        <w:t>U</w:t>
      </w:r>
      <w:r>
        <w:t>B)</w:t>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2F8805BD" w14:textId="77777777" w:rsidR="0042230F" w:rsidRDefault="0042230F" w:rsidP="00E20CDD">
      <w:pPr>
        <w:pStyle w:val="DataField11pt-Single"/>
        <w:ind w:left="720"/>
        <w:rPr>
          <w:i/>
          <w:iCs/>
        </w:rPr>
      </w:pPr>
    </w:p>
    <w:p w14:paraId="3843EC4D" w14:textId="063ED97B" w:rsidR="004F47A6" w:rsidRDefault="0042230F" w:rsidP="004F47A6">
      <w:pPr>
        <w:pStyle w:val="DataField11pt-Single"/>
        <w:ind w:left="720"/>
      </w:pPr>
      <w:r>
        <w:t>Documentation of metadata (procedural and descriptive information) happens a</w:t>
      </w:r>
      <w:r w:rsidR="00AE6E12">
        <w:t>t</w:t>
      </w:r>
      <w:r>
        <w:t xml:space="preserve"> multiple levels: project, dataset, variable level. Firstly, at the variable level, we will recommend a baseline set of metadata fields </w:t>
      </w:r>
      <w:r w:rsidR="00D85674">
        <w:t>including</w:t>
      </w:r>
      <w:r>
        <w:t xml:space="preserve"> </w:t>
      </w:r>
      <w:r>
        <w:t>variable definition, value type, categorical coding, derived vs origin indicator, licensing information, public access indicator, publication linkages, geographic identifiers, longitudinal identifiers.</w:t>
      </w:r>
      <w:r w:rsidRPr="0042230F">
        <w:t xml:space="preserve"> </w:t>
      </w:r>
      <w:r>
        <w:t>Secondly, at the dataset level we will leverage</w:t>
      </w:r>
      <w:r w:rsidR="004F47A6">
        <w:t xml:space="preserve"> a</w:t>
      </w:r>
      <w:r>
        <w:t xml:space="preserve"> GitHub </w:t>
      </w:r>
      <w:r w:rsidR="004F47A6">
        <w:t>based workflow</w:t>
      </w:r>
      <w:r w:rsidR="004F47A6">
        <w:t xml:space="preserve"> (see Element 2) </w:t>
      </w:r>
      <w:r w:rsidR="004F47A6">
        <w:t xml:space="preserve">to document as datasets are being generated. Each dataset will have its own repository which includes dataset specific code, issues, </w:t>
      </w:r>
      <w:r w:rsidR="00D85674">
        <w:t>discussions,</w:t>
      </w:r>
      <w:r w:rsidR="004F47A6">
        <w:t xml:space="preserve"> and change logs. Lastly, project level documentation will be available via a project web interface which can be used to navigate across the datasets and teams of a project; the content of which is designed to increase the findability, accessibility, </w:t>
      </w:r>
      <w:r w:rsidR="00D85674">
        <w:t>interoperability,</w:t>
      </w:r>
      <w:r w:rsidR="004F47A6">
        <w:t xml:space="preserve"> and reusability of assets within our project both internally and externally. </w:t>
      </w:r>
    </w:p>
    <w:p w14:paraId="47634DE0" w14:textId="77777777" w:rsidR="00FE64F0" w:rsidRDefault="00FE64F0" w:rsidP="004F47A6">
      <w:pPr>
        <w:pStyle w:val="DataField11pt-Single"/>
      </w:pPr>
    </w:p>
    <w:p w14:paraId="62822F84" w14:textId="77777777" w:rsidR="00113D1C" w:rsidRDefault="00113D1C" w:rsidP="002C51BC">
      <w:pPr>
        <w:pStyle w:val="DataField11pt-Single"/>
        <w:rPr>
          <w:rStyle w:val="Strong"/>
        </w:rPr>
      </w:pPr>
    </w:p>
    <w:p w14:paraId="4C67C746" w14:textId="22D86407"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2F99DAC0" w14:textId="7A3316CB" w:rsidR="004F47A6" w:rsidRDefault="004F47A6" w:rsidP="00F56468">
      <w:pPr>
        <w:pStyle w:val="DataField11pt-Single"/>
        <w:ind w:left="720"/>
      </w:pPr>
    </w:p>
    <w:p w14:paraId="3EA336F7" w14:textId="5627A4BB" w:rsidR="0018768E" w:rsidRDefault="00AE6E12" w:rsidP="00E6164B">
      <w:pPr>
        <w:pStyle w:val="DataField11pt-Single"/>
        <w:ind w:left="720"/>
      </w:pPr>
      <w:r>
        <w:t xml:space="preserve">The most fundamental tool we will </w:t>
      </w:r>
      <w:r w:rsidR="0018768E">
        <w:t>use is</w:t>
      </w:r>
      <w:r>
        <w:t xml:space="preserve"> GitHub. </w:t>
      </w:r>
      <w:r w:rsidR="0018768E">
        <w:t>This</w:t>
      </w:r>
      <w:r w:rsidR="0018768E" w:rsidRPr="0018768E">
        <w:t xml:space="preserve"> is a cloud-based version control platform, essential for research center cooperation. Its project management</w:t>
      </w:r>
      <w:r w:rsidR="0018768E">
        <w:t xml:space="preserve"> </w:t>
      </w:r>
      <w:r w:rsidR="0018768E" w:rsidRPr="0018768E">
        <w:t>features, such as</w:t>
      </w:r>
      <w:r w:rsidR="0018768E">
        <w:t xml:space="preserve"> </w:t>
      </w:r>
      <w:r w:rsidR="0018768E" w:rsidRPr="0018768E">
        <w:t>Issues, Discussions, Projects</w:t>
      </w:r>
      <w:r w:rsidR="0018768E">
        <w:t>, Pages</w:t>
      </w:r>
      <w:r w:rsidR="0018768E" w:rsidRPr="0018768E">
        <w:t>, facilitate effective collaboration</w:t>
      </w:r>
      <w:r w:rsidR="0018768E">
        <w:t xml:space="preserve"> and real-time documentation </w:t>
      </w:r>
      <w:r w:rsidR="0018768E" w:rsidRPr="0018768E">
        <w:t>throughout the project lifecycle</w:t>
      </w:r>
      <w:r w:rsidR="0018768E">
        <w:t>. Importantly, its version control features (git, branches</w:t>
      </w:r>
      <w:r w:rsidR="00E6164B">
        <w:t>, pull requests</w:t>
      </w:r>
      <w:r w:rsidR="0018768E">
        <w:t xml:space="preserve">) </w:t>
      </w:r>
      <w:r w:rsidR="00E6164B">
        <w:t xml:space="preserve">allow us to leverage software best practices to build in a reproducible product that not just quickly but also safely. </w:t>
      </w:r>
      <w:r w:rsidR="0018768E">
        <w:t>For building data infrastructure, we will leverage</w:t>
      </w:r>
      <w:r w:rsidR="00E6164B" w:rsidRPr="00E6164B">
        <w:t xml:space="preserve"> </w:t>
      </w:r>
      <w:r w:rsidR="00E6164B">
        <w:t>open-source</w:t>
      </w:r>
      <w:r w:rsidR="00E6164B">
        <w:t xml:space="preserve"> programming languages (R/Python) that integrate well with </w:t>
      </w:r>
      <w:r w:rsidR="00E6164B">
        <w:t xml:space="preserve">modern </w:t>
      </w:r>
      <w:r w:rsidR="00E6164B">
        <w:t>big data tools such as columnar storage (Parquet), cross-language big data structures (Apache Arrow)</w:t>
      </w:r>
      <w:r w:rsidR="00E6164B">
        <w:t xml:space="preserve">, </w:t>
      </w:r>
      <w:r w:rsidR="00E6164B">
        <w:t>big data infrastructure (Apache Spark</w:t>
      </w:r>
      <w:r w:rsidR="00E6164B">
        <w:t>, DuckDB, Azure Synapse</w:t>
      </w:r>
      <w:r w:rsidR="00E6164B">
        <w:t>).</w:t>
      </w:r>
      <w:r w:rsidR="00E6164B">
        <w:t xml:space="preserve"> To effectively orchestrate the transformations done by these tools, we will utilize DBT (Data Build Tools) a industry convergent framework for building efficient and maintainable project level data warehouses. </w:t>
      </w:r>
      <w:r w:rsidR="00E853ED">
        <w:t xml:space="preserve">Analysis will be performed by a diverse group of researchers using both opens </w:t>
      </w:r>
      <w:r w:rsidR="00F27900">
        <w:t>source</w:t>
      </w:r>
      <w:r w:rsidR="00E853ED">
        <w:t xml:space="preserve"> and propriety software; to accommodate this we will utilize .parquet as our fundamental storage format but be sure to make analytic datasets available in a variety of formats (</w:t>
      </w:r>
      <w:r w:rsidR="00F27900">
        <w:t xml:space="preserve">.csv, </w:t>
      </w:r>
      <w:r w:rsidR="00E853ED">
        <w:t>.sas7bday, .dta</w:t>
      </w:r>
      <w:r w:rsidR="00F27900">
        <w:t xml:space="preserve">) </w:t>
      </w:r>
      <w:r w:rsidR="00E853ED">
        <w:t xml:space="preserve">to increase </w:t>
      </w:r>
      <w:r w:rsidR="00F27900">
        <w:t>interoperability</w:t>
      </w:r>
      <w:r w:rsidR="00E853ED">
        <w:t xml:space="preserve"> </w:t>
      </w:r>
      <w:r w:rsidR="00F27900">
        <w:t>for our researchers.</w:t>
      </w:r>
    </w:p>
    <w:p w14:paraId="3FC2031E" w14:textId="21F44EAD" w:rsidR="00B721F6" w:rsidRPr="008C21BE" w:rsidRDefault="00B721F6" w:rsidP="00EA64D3">
      <w:pPr>
        <w:pStyle w:val="DataField11pt-Single"/>
        <w:ind w:left="720"/>
        <w:rPr>
          <w:rStyle w:val="Strong"/>
          <w:b w:val="0"/>
          <w:bCs w:val="0"/>
        </w:rPr>
      </w:pPr>
      <w:r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5A19D875" w14:textId="567B42EF" w:rsidR="00F27900" w:rsidRDefault="00E6164B" w:rsidP="00935084">
      <w:pPr>
        <w:pStyle w:val="DataField11pt-Single"/>
        <w:ind w:left="720"/>
      </w:pPr>
      <w:r>
        <w:lastRenderedPageBreak/>
        <w:br/>
      </w:r>
      <w:r w:rsidR="00935084">
        <w:t xml:space="preserve">In terms of interoperability standards with the larger/global research community we will adapt DDI (Data Documentation Initiative) standards which is commonly used in the Social Sciences. During the ‘archiving’ stage of the project all of our metadata will be converted into DDI formatted .xml which is compatible with our </w:t>
      </w:r>
      <w:r w:rsidR="00D85674">
        <w:t>long-term</w:t>
      </w:r>
      <w:r w:rsidR="00935084">
        <w:t xml:space="preserve"> data </w:t>
      </w:r>
      <w:r w:rsidR="00D85674">
        <w:t>preservation</w:t>
      </w:r>
      <w:r w:rsidR="00935084">
        <w:t xml:space="preserve"> plan. </w:t>
      </w:r>
      <w:r w:rsidR="00A75557">
        <w:t>Moreover</w:t>
      </w:r>
      <w:r w:rsidR="00935084">
        <w:t xml:space="preserve">, within </w:t>
      </w:r>
      <w:r w:rsidR="00D85674">
        <w:t>the project</w:t>
      </w:r>
      <w:r w:rsidR="00935084">
        <w:t xml:space="preserve"> w</w:t>
      </w:r>
      <w:r w:rsidR="00A75557">
        <w:t xml:space="preserve">e implement </w:t>
      </w:r>
      <w:r w:rsidR="00935084">
        <w:t xml:space="preserve">additional standards to improve reproducibility and machine actionability. Firstly, to ensure reproducibility all raw data </w:t>
      </w:r>
      <w:r w:rsidR="00D85674">
        <w:t>will be</w:t>
      </w:r>
      <w:r w:rsidR="00935084">
        <w:t xml:space="preserve"> in historical storage and transformations into downstream (base, intermediate, analytic) datasets are under version control.  Secondly, establishing </w:t>
      </w:r>
      <w:r w:rsidR="00F27900">
        <w:t xml:space="preserve"> a baseline set of metadata fields for all variables of this project as detailed in `Element 1.C`. </w:t>
      </w:r>
      <w:r w:rsidR="00F27900">
        <w:t>Other relevant metadata may arise during the process of actual data management, and we will append as needed; but these default metadata will be implemented consistently to ensure baseline machine actionability of data/metadata throughout project lifecycle.</w:t>
      </w:r>
      <w:r w:rsidR="00F27900">
        <w:t xml:space="preserve"> </w:t>
      </w:r>
      <w:r w:rsidR="00935084">
        <w:t xml:space="preserve">Thirdly, dataset and manuscript documentation/codebases will be available and developed through GitHub. </w:t>
      </w:r>
    </w:p>
    <w:p w14:paraId="6AEBB07A" w14:textId="77777777" w:rsidR="00F27900" w:rsidRDefault="00F27900" w:rsidP="0009597F">
      <w:pPr>
        <w:pStyle w:val="DataField11pt-Single"/>
        <w:ind w:left="720"/>
      </w:pPr>
    </w:p>
    <w:p w14:paraId="4E6033BE" w14:textId="23396B52" w:rsidR="002C51BC" w:rsidRPr="0009597F" w:rsidRDefault="002C51BC" w:rsidP="00935084">
      <w:pPr>
        <w:pStyle w:val="DataField11pt-Single"/>
        <w:rPr>
          <w:rStyle w:val="Strong"/>
          <w:b w:val="0"/>
          <w:bCs w:val="0"/>
        </w:rPr>
      </w:pPr>
    </w:p>
    <w:p w14:paraId="457234C6" w14:textId="77777777" w:rsidR="000B3498" w:rsidRPr="0088073A" w:rsidRDefault="000B3498">
      <w:pPr>
        <w:pStyle w:val="DataField11pt-Single"/>
        <w:ind w:left="720"/>
        <w:rPr>
          <w:rStyle w:val="Strong"/>
          <w:b w:val="0"/>
          <w:bCs w:val="0"/>
        </w:rPr>
      </w:pP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566AC3AC" w14:textId="77777777" w:rsidR="00113D1C" w:rsidRDefault="00113D1C" w:rsidP="00EA64D3">
      <w:pPr>
        <w:pStyle w:val="DataField11pt-Single"/>
        <w:ind w:left="720"/>
      </w:pPr>
    </w:p>
    <w:p w14:paraId="684149A1" w14:textId="239A655F" w:rsidR="00B721F6" w:rsidRPr="00B721F6" w:rsidRDefault="004D3C8D" w:rsidP="00EA64D3">
      <w:pPr>
        <w:pStyle w:val="DataField11pt-Single"/>
        <w:ind w:left="720"/>
        <w:rPr>
          <w:b/>
          <w:bCs/>
        </w:rPr>
      </w:pPr>
      <w:r>
        <w:t xml:space="preserve">All previously unshared data will be deposited to </w:t>
      </w:r>
      <w:r w:rsidR="00057603">
        <w:t>ICPSR</w:t>
      </w:r>
      <w:r>
        <w:t xml:space="preserve"> (</w:t>
      </w:r>
      <w:r w:rsidR="00057603" w:rsidRPr="00057603">
        <w:t>https://www.icpsr.umich.edu/web/pages</w:t>
      </w:r>
      <w:r w:rsidRPr="00113D1C">
        <w:t>/</w:t>
      </w:r>
      <w:r>
        <w:t>)</w:t>
      </w:r>
      <w:r w:rsidR="00BE70A0">
        <w:t>. Code, models, and other documentation will also be archived as a GitHub project.</w:t>
      </w:r>
      <w:r w:rsidR="00057603">
        <w:t xml:space="preserve"> Novel/high-value code that contribute new features to the open-source statistical ecosystem will be published as R packages.</w:t>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582D2C28" w14:textId="7981038E" w:rsidR="003C47A8" w:rsidRDefault="00081CAD" w:rsidP="003C47A8">
      <w:pPr>
        <w:pStyle w:val="DataField11pt-Single"/>
        <w:ind w:left="720"/>
      </w:pPr>
      <w:r>
        <w:br/>
      </w:r>
      <w:r w:rsidR="00342177">
        <w:t>Firstly, we will ensure within the project uniqueness and persistence of data identifiers and</w:t>
      </w:r>
      <w:r w:rsidR="003C47A8">
        <w:t xml:space="preserve"> plan on making data</w:t>
      </w:r>
      <w:r w:rsidR="00342177">
        <w:t>/metadata</w:t>
      </w:r>
      <w:r w:rsidR="003C47A8">
        <w:t xml:space="preserve"> publicly available throughout the project life cycle on our project web interface</w:t>
      </w:r>
      <w:r w:rsidR="00342177">
        <w:t xml:space="preserve">. This project specific interface </w:t>
      </w:r>
      <w:r w:rsidR="003C47A8">
        <w:t xml:space="preserve">will serve to improve findability, accessibility and reusability both internally and externally. At project end, we will archive our data in ICPSR and utilize their repository for findability and minting of globally persistent and unique data identifiers. </w:t>
      </w:r>
    </w:p>
    <w:p w14:paraId="16CC488E" w14:textId="76532010" w:rsidR="00B721F6" w:rsidRPr="00B721F6" w:rsidRDefault="00081CAD" w:rsidP="00EA64D3">
      <w:pPr>
        <w:pStyle w:val="DataField11pt-Single"/>
        <w:ind w:left="720"/>
        <w:rPr>
          <w:b/>
          <w:bCs/>
        </w:rPr>
      </w:pPr>
      <w:r>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510380E7" w14:textId="6C16464F" w:rsidR="00D85674" w:rsidRDefault="00D85674" w:rsidP="00EA64D3">
      <w:pPr>
        <w:pStyle w:val="DataField11pt-Single"/>
        <w:ind w:left="720"/>
      </w:pPr>
    </w:p>
    <w:p w14:paraId="0782D3C1" w14:textId="785765A1" w:rsidR="00B721F6" w:rsidRPr="00081CAD" w:rsidRDefault="00342177" w:rsidP="00EA64D3">
      <w:pPr>
        <w:pStyle w:val="DataField11pt-Single"/>
        <w:ind w:left="720"/>
        <w:rPr>
          <w:b/>
          <w:bCs/>
        </w:rPr>
      </w:pPr>
      <w:r>
        <w:t xml:space="preserve">In the short term (during the project life cycle) data will be available </w:t>
      </w:r>
      <w:r w:rsidR="00C76AFF">
        <w:t>as they become operationalized then released on our project web interface. In the long term (after project end), data will be available for perpetuity via ICPSR.</w:t>
      </w:r>
      <w:r w:rsidR="00B3018F">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442D9713" w14:textId="5322BD33" w:rsidR="00BA41AB" w:rsidRPr="00113D1C" w:rsidRDefault="00154FB5" w:rsidP="0016780B">
      <w:pPr>
        <w:pStyle w:val="DataField11pt-Single"/>
        <w:numPr>
          <w:ilvl w:val="0"/>
          <w:numId w:val="23"/>
        </w:numPr>
        <w:shd w:val="clear" w:color="auto" w:fill="FFFFFF" w:themeFill="background1"/>
        <w:rPr>
          <w:i/>
          <w:iCs/>
        </w:rPr>
      </w:pPr>
      <w:r w:rsidRPr="00113D1C">
        <w:rPr>
          <w:b/>
          <w:bCs/>
        </w:rPr>
        <w:t>Factors affecting subsequent access, distribution, or reuse of scientific data:</w:t>
      </w:r>
      <w:bookmarkStart w:id="1" w:name="_Hlk105145007"/>
      <w:r w:rsidR="00C15D18" w:rsidRPr="00113D1C">
        <w:rPr>
          <w:b/>
          <w:bCs/>
        </w:rPr>
        <w:br/>
      </w:r>
      <w:bookmarkEnd w:id="1"/>
      <w:r w:rsidR="00F7764F">
        <w:br/>
      </w:r>
      <w:r w:rsidR="00F64AD6" w:rsidRPr="00F64AD6">
        <w:rPr>
          <w:b/>
          <w:bCs/>
        </w:rPr>
        <w:t>(UB to write)</w:t>
      </w:r>
      <w:r w:rsidR="00F7764F" w:rsidRPr="00F64AD6">
        <w:rPr>
          <w:b/>
          <w:bCs/>
        </w:rPr>
        <w:br/>
      </w:r>
    </w:p>
    <w:p w14:paraId="059BA82F" w14:textId="3392BEF7" w:rsidR="005D3789" w:rsidRPr="005D3789" w:rsidRDefault="009E32BE" w:rsidP="008271F1">
      <w:pPr>
        <w:pStyle w:val="ListParagraph"/>
        <w:numPr>
          <w:ilvl w:val="0"/>
          <w:numId w:val="23"/>
        </w:numPr>
        <w:rPr>
          <w:rStyle w:val="Strong"/>
          <w:rFonts w:cs="Arial"/>
          <w:b w:val="0"/>
          <w:bCs w:val="0"/>
          <w:i/>
          <w:iCs/>
          <w:szCs w:val="20"/>
        </w:rPr>
      </w:pPr>
      <w:r w:rsidRPr="00113D1C">
        <w:rPr>
          <w:rStyle w:val="Strong"/>
          <w:rFonts w:cs="Arial"/>
          <w:szCs w:val="20"/>
        </w:rPr>
        <w:t>Whether access to scientific data will be controlled:</w:t>
      </w:r>
      <w:bookmarkStart w:id="2" w:name="_Hlk105145186"/>
      <w:r w:rsidR="00C15D18" w:rsidRPr="00113D1C">
        <w:rPr>
          <w:rStyle w:val="Strong"/>
          <w:rFonts w:cs="Arial"/>
          <w:szCs w:val="20"/>
        </w:rPr>
        <w:br/>
      </w:r>
      <w:bookmarkEnd w:id="2"/>
      <w:r w:rsidR="00081CAD" w:rsidRPr="00113D1C">
        <w:rPr>
          <w:rStyle w:val="Strong"/>
          <w:rFonts w:cs="Arial"/>
          <w:b w:val="0"/>
          <w:bCs w:val="0"/>
          <w:i/>
          <w:iCs/>
          <w:szCs w:val="20"/>
        </w:rPr>
        <w:br/>
      </w:r>
      <w:r w:rsidR="005D3789">
        <w:rPr>
          <w:rStyle w:val="Strong"/>
          <w:rFonts w:cs="Arial"/>
          <w:b w:val="0"/>
          <w:bCs w:val="0"/>
          <w:szCs w:val="20"/>
        </w:rPr>
        <w:t xml:space="preserve">Access to scientific data will aim to be open as possible. At minimum, metadata will be publicly available via our web interface or ICPSR. </w:t>
      </w:r>
      <w:r w:rsidR="005A3188">
        <w:rPr>
          <w:rStyle w:val="Strong"/>
          <w:rFonts w:cs="Arial"/>
          <w:b w:val="0"/>
          <w:bCs w:val="0"/>
          <w:szCs w:val="20"/>
        </w:rPr>
        <w:t>Scientific</w:t>
      </w:r>
      <w:r w:rsidR="005D3789">
        <w:rPr>
          <w:rStyle w:val="Strong"/>
          <w:rFonts w:cs="Arial"/>
          <w:b w:val="0"/>
          <w:bCs w:val="0"/>
          <w:szCs w:val="20"/>
        </w:rPr>
        <w:t xml:space="preserve"> data if allowable to be public by originating data DUA or legal restrictions will be made publicly available. If originating data DUA is restrictive, those interested can reach out to our admin core and request authorization, access and </w:t>
      </w:r>
      <w:r w:rsidR="005A3188">
        <w:rPr>
          <w:rStyle w:val="Strong"/>
          <w:rFonts w:cs="Arial"/>
          <w:b w:val="0"/>
          <w:bCs w:val="0"/>
          <w:szCs w:val="20"/>
        </w:rPr>
        <w:t>mechanisms</w:t>
      </w:r>
      <w:r w:rsidR="005D3789">
        <w:rPr>
          <w:rStyle w:val="Strong"/>
          <w:rFonts w:cs="Arial"/>
          <w:b w:val="0"/>
          <w:bCs w:val="0"/>
          <w:szCs w:val="20"/>
        </w:rPr>
        <w:t xml:space="preserve"> will be in place to distribute data accordingly. </w:t>
      </w:r>
    </w:p>
    <w:p w14:paraId="218EDCC9" w14:textId="672DBCAA" w:rsidR="00B721F6" w:rsidRPr="00113D1C" w:rsidRDefault="00081CAD" w:rsidP="005D3789">
      <w:pPr>
        <w:pStyle w:val="ListParagraph"/>
        <w:rPr>
          <w:rStyle w:val="Strong"/>
          <w:rFonts w:cs="Arial"/>
          <w:b w:val="0"/>
          <w:bCs w:val="0"/>
          <w:i/>
          <w:iCs/>
          <w:szCs w:val="20"/>
        </w:rPr>
      </w:pPr>
      <w:r w:rsidRPr="00113D1C">
        <w:rPr>
          <w:rStyle w:val="Strong"/>
          <w:rFonts w:cs="Arial"/>
          <w:b w:val="0"/>
          <w:bCs w:val="0"/>
          <w:i/>
          <w:iCs/>
          <w:szCs w:val="20"/>
        </w:rPr>
        <w:br/>
      </w:r>
      <w:r w:rsidRPr="00113D1C">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26D342A7" w14:textId="3ECBFEDC" w:rsidR="00A965C3" w:rsidRDefault="00A965C3" w:rsidP="419C11A7">
      <w:pPr>
        <w:pStyle w:val="DataField11pt-Single"/>
        <w:ind w:left="720"/>
        <w:rPr>
          <w:i/>
          <w:iCs/>
        </w:rPr>
      </w:pPr>
      <w:bookmarkStart w:id="3" w:name="_Hlk105145323"/>
    </w:p>
    <w:bookmarkEnd w:id="3"/>
    <w:p w14:paraId="62274788" w14:textId="43A5641D" w:rsidR="00B721F6" w:rsidRDefault="005D3789" w:rsidP="00762E24">
      <w:pPr>
        <w:pStyle w:val="DataField11pt-Single"/>
        <w:ind w:firstLine="360"/>
      </w:pPr>
      <w:r>
        <w:lastRenderedPageBreak/>
        <w:t>(UB)</w:t>
      </w: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Pr="009C0605" w:rsidRDefault="00B721F6" w:rsidP="00B721F6">
      <w:pPr>
        <w:pStyle w:val="DataField11pt-Single"/>
        <w:rPr>
          <w:b/>
          <w:bCs/>
        </w:rPr>
      </w:pPr>
      <w:r w:rsidRPr="009C0605">
        <w:rPr>
          <w:b/>
          <w:bCs/>
        </w:rPr>
        <w:t>Element 6: Oversight of Data Management and Sharing</w:t>
      </w:r>
      <w:r w:rsidR="008B7C27" w:rsidRPr="009C0605">
        <w:rPr>
          <w:b/>
          <w:bCs/>
        </w:rPr>
        <w:t>:</w:t>
      </w:r>
    </w:p>
    <w:p w14:paraId="3D2801AF" w14:textId="13B27126" w:rsidR="003A69EA" w:rsidRPr="009C0605" w:rsidRDefault="00081CAD" w:rsidP="00EA64D3">
      <w:pPr>
        <w:pStyle w:val="DataField11pt-Single"/>
        <w:ind w:left="720"/>
        <w:rPr>
          <w:rStyle w:val="Strong"/>
          <w:b w:val="0"/>
        </w:rPr>
      </w:pPr>
      <w:r w:rsidRPr="00EA64D3">
        <w:rPr>
          <w:i/>
          <w:iCs/>
        </w:rPr>
        <w:br/>
      </w:r>
      <w:r w:rsidR="00F64AD6">
        <w:rPr>
          <w:rStyle w:val="Strong"/>
          <w:b w:val="0"/>
        </w:rPr>
        <w:t>(UB)</w:t>
      </w:r>
    </w:p>
    <w:p w14:paraId="38D04660" w14:textId="10858B4E" w:rsidR="00652963" w:rsidRPr="00A30B5C" w:rsidRDefault="00652963" w:rsidP="00652963">
      <w:pPr>
        <w:rPr>
          <w:sz w:val="18"/>
          <w:szCs w:val="20"/>
        </w:rPr>
      </w:pPr>
    </w:p>
    <w:sectPr w:rsidR="00652963" w:rsidRPr="00A30B5C" w:rsidSect="003E1ED9">
      <w:headerReference w:type="default" r:id="rId11"/>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59332" w14:textId="77777777" w:rsidR="00AC4397" w:rsidRDefault="00AC4397">
      <w:r>
        <w:separator/>
      </w:r>
    </w:p>
  </w:endnote>
  <w:endnote w:type="continuationSeparator" w:id="0">
    <w:p w14:paraId="22E14D6B" w14:textId="77777777" w:rsidR="00AC4397" w:rsidRDefault="00AC43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25DA2" w14:textId="77777777" w:rsidR="00AC4397" w:rsidRDefault="00AC4397">
      <w:r>
        <w:separator/>
      </w:r>
    </w:p>
  </w:footnote>
  <w:footnote w:type="continuationSeparator" w:id="0">
    <w:p w14:paraId="7C833C23" w14:textId="77777777" w:rsidR="00AC4397" w:rsidRDefault="00AC43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87430D"/>
    <w:multiLevelType w:val="hybridMultilevel"/>
    <w:tmpl w:val="94AAA900"/>
    <w:lvl w:ilvl="0" w:tplc="68BA39B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867D0E"/>
    <w:multiLevelType w:val="hybridMultilevel"/>
    <w:tmpl w:val="E5080152"/>
    <w:lvl w:ilvl="0" w:tplc="1A86F6C0">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0"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106E96"/>
    <w:multiLevelType w:val="hybridMultilevel"/>
    <w:tmpl w:val="3A12164A"/>
    <w:lvl w:ilvl="0" w:tplc="68BA39B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7"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AA2718"/>
    <w:multiLevelType w:val="hybridMultilevel"/>
    <w:tmpl w:val="E9261E9E"/>
    <w:lvl w:ilvl="0" w:tplc="68BA39BA">
      <w:start w:val="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1788791">
    <w:abstractNumId w:val="9"/>
  </w:num>
  <w:num w:numId="2" w16cid:durableId="752512211">
    <w:abstractNumId w:val="7"/>
  </w:num>
  <w:num w:numId="3" w16cid:durableId="199827131">
    <w:abstractNumId w:val="6"/>
  </w:num>
  <w:num w:numId="4" w16cid:durableId="442069822">
    <w:abstractNumId w:val="5"/>
  </w:num>
  <w:num w:numId="5" w16cid:durableId="1329283357">
    <w:abstractNumId w:val="4"/>
  </w:num>
  <w:num w:numId="6" w16cid:durableId="1131676938">
    <w:abstractNumId w:val="8"/>
  </w:num>
  <w:num w:numId="7" w16cid:durableId="1617637790">
    <w:abstractNumId w:val="3"/>
  </w:num>
  <w:num w:numId="8" w16cid:durableId="1753969622">
    <w:abstractNumId w:val="2"/>
  </w:num>
  <w:num w:numId="9" w16cid:durableId="1498694331">
    <w:abstractNumId w:val="1"/>
  </w:num>
  <w:num w:numId="10" w16cid:durableId="1334141551">
    <w:abstractNumId w:val="0"/>
  </w:num>
  <w:num w:numId="11" w16cid:durableId="474223408">
    <w:abstractNumId w:val="0"/>
  </w:num>
  <w:num w:numId="12" w16cid:durableId="2092847563">
    <w:abstractNumId w:val="19"/>
  </w:num>
  <w:num w:numId="13" w16cid:durableId="695279351">
    <w:abstractNumId w:val="14"/>
  </w:num>
  <w:num w:numId="14" w16cid:durableId="632978059">
    <w:abstractNumId w:val="26"/>
  </w:num>
  <w:num w:numId="15" w16cid:durableId="1083380304">
    <w:abstractNumId w:val="22"/>
  </w:num>
  <w:num w:numId="16" w16cid:durableId="1195197483">
    <w:abstractNumId w:val="25"/>
  </w:num>
  <w:num w:numId="17" w16cid:durableId="212429425">
    <w:abstractNumId w:val="11"/>
  </w:num>
  <w:num w:numId="18" w16cid:durableId="911158954">
    <w:abstractNumId w:val="17"/>
  </w:num>
  <w:num w:numId="19" w16cid:durableId="197937690">
    <w:abstractNumId w:val="13"/>
  </w:num>
  <w:num w:numId="20" w16cid:durableId="1068571149">
    <w:abstractNumId w:val="12"/>
  </w:num>
  <w:num w:numId="21" w16cid:durableId="1622885412">
    <w:abstractNumId w:val="27"/>
  </w:num>
  <w:num w:numId="22" w16cid:durableId="5447804">
    <w:abstractNumId w:val="21"/>
  </w:num>
  <w:num w:numId="23" w16cid:durableId="1562130398">
    <w:abstractNumId w:val="20"/>
  </w:num>
  <w:num w:numId="24" w16cid:durableId="862473529">
    <w:abstractNumId w:val="15"/>
  </w:num>
  <w:num w:numId="25" w16cid:durableId="1040743925">
    <w:abstractNumId w:val="10"/>
  </w:num>
  <w:num w:numId="26" w16cid:durableId="1128821739">
    <w:abstractNumId w:val="23"/>
  </w:num>
  <w:num w:numId="27" w16cid:durableId="1291673070">
    <w:abstractNumId w:val="28"/>
  </w:num>
  <w:num w:numId="28" w16cid:durableId="896935886">
    <w:abstractNumId w:val="16"/>
  </w:num>
  <w:num w:numId="29" w16cid:durableId="472252819">
    <w:abstractNumId w:val="24"/>
  </w:num>
  <w:num w:numId="30" w16cid:durableId="21416809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171D"/>
    <w:rsid w:val="00035405"/>
    <w:rsid w:val="00036354"/>
    <w:rsid w:val="0004046F"/>
    <w:rsid w:val="00057603"/>
    <w:rsid w:val="00060131"/>
    <w:rsid w:val="00067621"/>
    <w:rsid w:val="000739A4"/>
    <w:rsid w:val="00081CAD"/>
    <w:rsid w:val="00083F17"/>
    <w:rsid w:val="00084466"/>
    <w:rsid w:val="00090A37"/>
    <w:rsid w:val="00093DB4"/>
    <w:rsid w:val="0009597F"/>
    <w:rsid w:val="000B3498"/>
    <w:rsid w:val="000D5302"/>
    <w:rsid w:val="000E12E9"/>
    <w:rsid w:val="000E3BEC"/>
    <w:rsid w:val="000F1A80"/>
    <w:rsid w:val="000F37C5"/>
    <w:rsid w:val="000F7FBF"/>
    <w:rsid w:val="001005CD"/>
    <w:rsid w:val="00106DA1"/>
    <w:rsid w:val="00106FAC"/>
    <w:rsid w:val="00110C6D"/>
    <w:rsid w:val="00113D1C"/>
    <w:rsid w:val="00113D7B"/>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8768E"/>
    <w:rsid w:val="00191FB6"/>
    <w:rsid w:val="001A12CB"/>
    <w:rsid w:val="001A73B1"/>
    <w:rsid w:val="001B46A0"/>
    <w:rsid w:val="001B5B5F"/>
    <w:rsid w:val="001C065C"/>
    <w:rsid w:val="001C433C"/>
    <w:rsid w:val="001E153E"/>
    <w:rsid w:val="001E5C52"/>
    <w:rsid w:val="001E5E00"/>
    <w:rsid w:val="001F3A27"/>
    <w:rsid w:val="00201023"/>
    <w:rsid w:val="00202565"/>
    <w:rsid w:val="00203B31"/>
    <w:rsid w:val="00220A90"/>
    <w:rsid w:val="00227C4E"/>
    <w:rsid w:val="00235CFC"/>
    <w:rsid w:val="002506F6"/>
    <w:rsid w:val="00253DB6"/>
    <w:rsid w:val="00254B4A"/>
    <w:rsid w:val="00257EB9"/>
    <w:rsid w:val="002617E4"/>
    <w:rsid w:val="00270A7A"/>
    <w:rsid w:val="0028051C"/>
    <w:rsid w:val="002848D6"/>
    <w:rsid w:val="002A2F1D"/>
    <w:rsid w:val="002A4B12"/>
    <w:rsid w:val="002A70D9"/>
    <w:rsid w:val="002A7128"/>
    <w:rsid w:val="002B7443"/>
    <w:rsid w:val="002C4808"/>
    <w:rsid w:val="002C51BC"/>
    <w:rsid w:val="002D7520"/>
    <w:rsid w:val="002E2CA2"/>
    <w:rsid w:val="002E5125"/>
    <w:rsid w:val="002F0034"/>
    <w:rsid w:val="00307250"/>
    <w:rsid w:val="00307C9E"/>
    <w:rsid w:val="0031072C"/>
    <w:rsid w:val="00315E7B"/>
    <w:rsid w:val="00316472"/>
    <w:rsid w:val="00321A19"/>
    <w:rsid w:val="00342177"/>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47A8"/>
    <w:rsid w:val="003C5E4E"/>
    <w:rsid w:val="003C62D6"/>
    <w:rsid w:val="003D2399"/>
    <w:rsid w:val="003D3A03"/>
    <w:rsid w:val="003E1ED9"/>
    <w:rsid w:val="003E4A92"/>
    <w:rsid w:val="003F4406"/>
    <w:rsid w:val="003F6A45"/>
    <w:rsid w:val="00400467"/>
    <w:rsid w:val="0040289D"/>
    <w:rsid w:val="00402D83"/>
    <w:rsid w:val="00405420"/>
    <w:rsid w:val="00410F93"/>
    <w:rsid w:val="004115FA"/>
    <w:rsid w:val="0042230F"/>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4D3C8D"/>
    <w:rsid w:val="004F47A6"/>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92996"/>
    <w:rsid w:val="005A3188"/>
    <w:rsid w:val="005A4B82"/>
    <w:rsid w:val="005A7F6F"/>
    <w:rsid w:val="005B06CA"/>
    <w:rsid w:val="005B5848"/>
    <w:rsid w:val="005C12E7"/>
    <w:rsid w:val="005C2BDD"/>
    <w:rsid w:val="005C2CF8"/>
    <w:rsid w:val="005C47A8"/>
    <w:rsid w:val="005C5EC4"/>
    <w:rsid w:val="005D2A2B"/>
    <w:rsid w:val="005D3789"/>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2E24"/>
    <w:rsid w:val="00763DE9"/>
    <w:rsid w:val="00771A97"/>
    <w:rsid w:val="00781085"/>
    <w:rsid w:val="00781234"/>
    <w:rsid w:val="007A062F"/>
    <w:rsid w:val="007A207F"/>
    <w:rsid w:val="007A5D83"/>
    <w:rsid w:val="007A6ED5"/>
    <w:rsid w:val="007A75AB"/>
    <w:rsid w:val="007B7AF3"/>
    <w:rsid w:val="007C6BAC"/>
    <w:rsid w:val="007D2E69"/>
    <w:rsid w:val="007D7396"/>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399"/>
    <w:rsid w:val="00875737"/>
    <w:rsid w:val="008775B9"/>
    <w:rsid w:val="0088073A"/>
    <w:rsid w:val="00890CA9"/>
    <w:rsid w:val="00892AB4"/>
    <w:rsid w:val="00895CFB"/>
    <w:rsid w:val="008A1DAA"/>
    <w:rsid w:val="008A2126"/>
    <w:rsid w:val="008A24CC"/>
    <w:rsid w:val="008A3C25"/>
    <w:rsid w:val="008A4244"/>
    <w:rsid w:val="008B1E8D"/>
    <w:rsid w:val="008B73FA"/>
    <w:rsid w:val="008B7C27"/>
    <w:rsid w:val="008C21BE"/>
    <w:rsid w:val="008C39F7"/>
    <w:rsid w:val="008C533A"/>
    <w:rsid w:val="008E6668"/>
    <w:rsid w:val="008F74F9"/>
    <w:rsid w:val="00900AFF"/>
    <w:rsid w:val="00912DDD"/>
    <w:rsid w:val="00914F2F"/>
    <w:rsid w:val="00916EDC"/>
    <w:rsid w:val="00917B31"/>
    <w:rsid w:val="00917E1A"/>
    <w:rsid w:val="009211D3"/>
    <w:rsid w:val="009217C8"/>
    <w:rsid w:val="00933173"/>
    <w:rsid w:val="00934124"/>
    <w:rsid w:val="00935084"/>
    <w:rsid w:val="009429C1"/>
    <w:rsid w:val="00944AAE"/>
    <w:rsid w:val="009506A0"/>
    <w:rsid w:val="00952A27"/>
    <w:rsid w:val="00953238"/>
    <w:rsid w:val="00972DE2"/>
    <w:rsid w:val="00977FA5"/>
    <w:rsid w:val="00980A5E"/>
    <w:rsid w:val="009A4F14"/>
    <w:rsid w:val="009C0605"/>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344F1"/>
    <w:rsid w:val="00A42D9B"/>
    <w:rsid w:val="00A46F36"/>
    <w:rsid w:val="00A50A8B"/>
    <w:rsid w:val="00A54167"/>
    <w:rsid w:val="00A55D1D"/>
    <w:rsid w:val="00A560BF"/>
    <w:rsid w:val="00A63D7C"/>
    <w:rsid w:val="00A66496"/>
    <w:rsid w:val="00A67BC1"/>
    <w:rsid w:val="00A70740"/>
    <w:rsid w:val="00A7157D"/>
    <w:rsid w:val="00A7514C"/>
    <w:rsid w:val="00A75557"/>
    <w:rsid w:val="00A8122C"/>
    <w:rsid w:val="00A83312"/>
    <w:rsid w:val="00A94BEF"/>
    <w:rsid w:val="00A965C3"/>
    <w:rsid w:val="00AB4995"/>
    <w:rsid w:val="00AC4397"/>
    <w:rsid w:val="00AE3609"/>
    <w:rsid w:val="00AE41C4"/>
    <w:rsid w:val="00AE5D15"/>
    <w:rsid w:val="00AE6E12"/>
    <w:rsid w:val="00AF690F"/>
    <w:rsid w:val="00B00F1A"/>
    <w:rsid w:val="00B071E8"/>
    <w:rsid w:val="00B17022"/>
    <w:rsid w:val="00B1772E"/>
    <w:rsid w:val="00B3018F"/>
    <w:rsid w:val="00B36C2D"/>
    <w:rsid w:val="00B51573"/>
    <w:rsid w:val="00B53D1D"/>
    <w:rsid w:val="00B54990"/>
    <w:rsid w:val="00B554BA"/>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0A0"/>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76AFF"/>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85674"/>
    <w:rsid w:val="00D91EF4"/>
    <w:rsid w:val="00D937C7"/>
    <w:rsid w:val="00DB7B85"/>
    <w:rsid w:val="00DC05C4"/>
    <w:rsid w:val="00DC1B93"/>
    <w:rsid w:val="00DC7938"/>
    <w:rsid w:val="00DD0162"/>
    <w:rsid w:val="00DD31B4"/>
    <w:rsid w:val="00DD5A70"/>
    <w:rsid w:val="00DF7645"/>
    <w:rsid w:val="00DF76AD"/>
    <w:rsid w:val="00E02F43"/>
    <w:rsid w:val="00E03323"/>
    <w:rsid w:val="00E047AD"/>
    <w:rsid w:val="00E0657E"/>
    <w:rsid w:val="00E12287"/>
    <w:rsid w:val="00E127A1"/>
    <w:rsid w:val="00E15579"/>
    <w:rsid w:val="00E15A66"/>
    <w:rsid w:val="00E20CDD"/>
    <w:rsid w:val="00E20E6D"/>
    <w:rsid w:val="00E34691"/>
    <w:rsid w:val="00E355C2"/>
    <w:rsid w:val="00E403FB"/>
    <w:rsid w:val="00E43DAA"/>
    <w:rsid w:val="00E44332"/>
    <w:rsid w:val="00E53B95"/>
    <w:rsid w:val="00E55363"/>
    <w:rsid w:val="00E60537"/>
    <w:rsid w:val="00E6164B"/>
    <w:rsid w:val="00E67A05"/>
    <w:rsid w:val="00E74AB7"/>
    <w:rsid w:val="00E81FE1"/>
    <w:rsid w:val="00E853ED"/>
    <w:rsid w:val="00E87795"/>
    <w:rsid w:val="00E90203"/>
    <w:rsid w:val="00E910EB"/>
    <w:rsid w:val="00E91DCE"/>
    <w:rsid w:val="00E92C47"/>
    <w:rsid w:val="00EA0405"/>
    <w:rsid w:val="00EA38C3"/>
    <w:rsid w:val="00EA457C"/>
    <w:rsid w:val="00EA64D3"/>
    <w:rsid w:val="00EB2974"/>
    <w:rsid w:val="00EB6E82"/>
    <w:rsid w:val="00EB7FB6"/>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27900"/>
    <w:rsid w:val="00F31DC7"/>
    <w:rsid w:val="00F44154"/>
    <w:rsid w:val="00F44B09"/>
    <w:rsid w:val="00F532A3"/>
    <w:rsid w:val="00F56468"/>
    <w:rsid w:val="00F60BEE"/>
    <w:rsid w:val="00F60C10"/>
    <w:rsid w:val="00F64AD6"/>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3F05"/>
    <w:rsid w:val="00FE52B9"/>
    <w:rsid w:val="00FE64F0"/>
    <w:rsid w:val="00FE7A5F"/>
    <w:rsid w:val="00FF0F02"/>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uiPriority w:val="20"/>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 w:type="paragraph" w:styleId="HTMLPreformatted">
    <w:name w:val="HTML Preformatted"/>
    <w:basedOn w:val="Normal"/>
    <w:link w:val="HTMLPreformattedChar"/>
    <w:uiPriority w:val="99"/>
    <w:unhideWhenUsed/>
    <w:rsid w:val="000B34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B3498"/>
    <w:rPr>
      <w:rFonts w:ascii="Courier New" w:hAnsi="Courier New" w:cs="Courier New"/>
    </w:rPr>
  </w:style>
  <w:style w:type="character" w:styleId="HTMLCode">
    <w:name w:val="HTML Code"/>
    <w:basedOn w:val="DefaultParagraphFont"/>
    <w:uiPriority w:val="99"/>
    <w:unhideWhenUsed/>
    <w:rsid w:val="000B34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 w:id="175605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c0119b3-5b53-49d2-bea8-ba8a85f3f50b" xsi:nil="true"/>
    <lcf76f155ced4ddcb4097134ff3c332f xmlns="efa420f6-20f2-42ca-b407-a35827a8c0c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1461ADE8D65C84CA0659DCE4F3EA4AA" ma:contentTypeVersion="16" ma:contentTypeDescription="Create a new document." ma:contentTypeScope="" ma:versionID="ef8b3982c2eaf860d101c8e34c7ab60b">
  <xsd:schema xmlns:xsd="http://www.w3.org/2001/XMLSchema" xmlns:xs="http://www.w3.org/2001/XMLSchema" xmlns:p="http://schemas.microsoft.com/office/2006/metadata/properties" xmlns:ns2="efa420f6-20f2-42ca-b407-a35827a8c0c6" xmlns:ns3="2c0119b3-5b53-49d2-bea8-ba8a85f3f50b" targetNamespace="http://schemas.microsoft.com/office/2006/metadata/properties" ma:root="true" ma:fieldsID="522550f3c7fe97a912949f4382618d89" ns2:_="" ns3:_="">
    <xsd:import namespace="efa420f6-20f2-42ca-b407-a35827a8c0c6"/>
    <xsd:import namespace="2c0119b3-5b53-49d2-bea8-ba8a85f3f5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420f6-20f2-42ca-b407-a35827a8c0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c656b0-98d7-492e-824b-0841517da8f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0119b3-5b53-49d2-bea8-ba8a85f3f5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9b8c36a-ebfc-4577-a1e6-81a1222844bb}" ma:internalName="TaxCatchAll" ma:showField="CatchAllData" ma:web="2c0119b3-5b53-49d2-bea8-ba8a85f3f5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2.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2c0119b3-5b53-49d2-bea8-ba8a85f3f50b"/>
    <ds:schemaRef ds:uri="efa420f6-20f2-42ca-b407-a35827a8c0c6"/>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915172BC-BE05-4E31-8DE0-D4F6343C9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420f6-20f2-42ca-b407-a35827a8c0c6"/>
    <ds:schemaRef ds:uri="2c0119b3-5b53-49d2-bea8-ba8a85f3f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3</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Li,Ran</cp:lastModifiedBy>
  <cp:revision>42</cp:revision>
  <cp:lastPrinted>2011-03-11T19:43:00Z</cp:lastPrinted>
  <dcterms:created xsi:type="dcterms:W3CDTF">2023-01-23T18:16:00Z</dcterms:created>
  <dcterms:modified xsi:type="dcterms:W3CDTF">2023-04-2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y fmtid="{D5CDD505-2E9C-101B-9397-08002B2CF9AE}" pid="5" name="MediaServiceImageTags">
    <vt:lpwstr/>
  </property>
  <property fmtid="{D5CDD505-2E9C-101B-9397-08002B2CF9AE}" pid="6" name="GrammarlyDocumentId">
    <vt:lpwstr>140dbde41d84060b346219b1f4da93cafd05ec7427f179ac57b3578580288004</vt:lpwstr>
  </property>
</Properties>
</file>